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B465E" w14:textId="561CD902" w:rsidR="00C510D7" w:rsidRDefault="00CD6E8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Practise questions solutions </w:t>
      </w:r>
    </w:p>
    <w:p w14:paraId="3E5A41ED" w14:textId="77777777" w:rsidR="00CD6E83" w:rsidRPr="005A0254" w:rsidRDefault="00CD6E83">
      <w:pPr>
        <w:rPr>
          <w:b/>
          <w:bCs/>
          <w:sz w:val="28"/>
          <w:szCs w:val="28"/>
        </w:rPr>
      </w:pPr>
    </w:p>
    <w:p w14:paraId="3374F6B3" w14:textId="52F01CE3" w:rsidR="005A0254" w:rsidRPr="00CD6E83" w:rsidRDefault="005A0254" w:rsidP="005A0254">
      <w:pPr>
        <w:pStyle w:val="ListParagraph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b/>
          <w:highlight w:val="yellow"/>
          <w:lang w:val="en-US" w:eastAsia="en-GB"/>
        </w:rPr>
      </w:pPr>
      <w:r w:rsidRPr="00CD6E83">
        <w:rPr>
          <w:rFonts w:ascii="Calibri" w:eastAsia="Times New Roman" w:hAnsi="Calibri" w:cs="Calibri"/>
          <w:b/>
          <w:highlight w:val="yellow"/>
          <w:lang w:val="en-US" w:eastAsia="en-GB"/>
        </w:rPr>
        <w:t>Mary Ward T account</w:t>
      </w:r>
    </w:p>
    <w:p w14:paraId="60912414" w14:textId="77777777" w:rsidR="005A0254" w:rsidRPr="005A0254" w:rsidRDefault="005A0254" w:rsidP="005A0254">
      <w:pPr>
        <w:pStyle w:val="ListParagraph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b/>
          <w:lang w:val="en-US" w:eastAsia="en-GB"/>
        </w:rPr>
      </w:pPr>
    </w:p>
    <w:tbl>
      <w:tblPr>
        <w:tblW w:w="13940" w:type="dxa"/>
        <w:tblInd w:w="-176" w:type="dxa"/>
        <w:tblLayout w:type="fixed"/>
        <w:tblLook w:val="0000" w:firstRow="0" w:lastRow="0" w:firstColumn="0" w:lastColumn="0" w:noHBand="0" w:noVBand="0"/>
      </w:tblPr>
      <w:tblGrid>
        <w:gridCol w:w="1016"/>
        <w:gridCol w:w="1391"/>
        <w:gridCol w:w="1013"/>
        <w:gridCol w:w="997"/>
        <w:gridCol w:w="1239"/>
        <w:gridCol w:w="1040"/>
        <w:gridCol w:w="337"/>
        <w:gridCol w:w="964"/>
        <w:gridCol w:w="1335"/>
        <w:gridCol w:w="1159"/>
        <w:gridCol w:w="986"/>
        <w:gridCol w:w="1449"/>
        <w:gridCol w:w="1014"/>
      </w:tblGrid>
      <w:tr w:rsidR="005A0254" w:rsidRPr="00ED04C3" w14:paraId="4736C8AE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928F87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3CF9823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Motor vehicle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E0C3A1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61CD00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A668B5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AFB8149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pital introduced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D9BA5DD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6DA8A10B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BBD9A4C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53D51C5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p. Int</w:t>
            </w: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31AD216E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8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9E83B0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3D2E1D2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2D20C97E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5DDEB15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345B31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63F44F7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2E98BD4E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4A31A9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7040417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MV a/c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6C1B4811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8,000</w:t>
            </w:r>
          </w:p>
        </w:tc>
      </w:tr>
      <w:tr w:rsidR="005A0254" w:rsidRPr="00ED04C3" w14:paraId="1BB55647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79372059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2</w:t>
            </w:r>
          </w:p>
        </w:tc>
        <w:tc>
          <w:tcPr>
            <w:tcW w:w="1391" w:type="dxa"/>
            <w:tcBorders>
              <w:top w:val="nil"/>
              <w:left w:val="nil"/>
              <w:right w:val="nil"/>
            </w:tcBorders>
          </w:tcPr>
          <w:p w14:paraId="52E0F23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Loan a/c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B7FF05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5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FBF25A8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03145269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AA3859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23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6407CA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32FA3C94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44F2B88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2E9F01A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50FCE0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6A605C6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 xml:space="preserve">Comp </w:t>
            </w:r>
            <w:proofErr w:type="spellStart"/>
            <w:r w:rsidRPr="00ED04C3">
              <w:rPr>
                <w:rFonts w:ascii="Calibri" w:hAnsi="Calibri" w:cs="Calibri"/>
                <w:bCs/>
              </w:rPr>
              <w:t>equ</w:t>
            </w:r>
            <w:proofErr w:type="spellEnd"/>
            <w:r w:rsidRPr="00ED04C3">
              <w:rPr>
                <w:rFonts w:ascii="Calibri" w:hAnsi="Calibri" w:cs="Calibri"/>
                <w:bCs/>
              </w:rPr>
              <w:t xml:space="preserve"> 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0DC6B90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500</w:t>
            </w:r>
          </w:p>
        </w:tc>
      </w:tr>
      <w:tr w:rsidR="005A0254" w:rsidRPr="00ED04C3" w14:paraId="7F214956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6BBAAA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right w:val="nil"/>
            </w:tcBorders>
          </w:tcPr>
          <w:p w14:paraId="388D84E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282F93E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3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44957B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4CB7B33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3E624E3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3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5C5F980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5A573A26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F5EB13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</w:tcPr>
          <w:p w14:paraId="4EC0D2D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6619E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5FBFCB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</w:t>
            </w: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4F1BF8B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00</w:t>
            </w:r>
          </w:p>
        </w:tc>
      </w:tr>
      <w:tr w:rsidR="005A0254" w:rsidRPr="00ED04C3" w14:paraId="0C361B06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B0765AC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391" w:type="dxa"/>
            <w:tcBorders>
              <w:left w:val="nil"/>
              <w:bottom w:val="nil"/>
              <w:right w:val="nil"/>
            </w:tcBorders>
          </w:tcPr>
          <w:p w14:paraId="25D45406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DA82A2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23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766921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4FFF18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9E161B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566F9B7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2AC6F10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C2D872F" w14:textId="77777777" w:rsidR="005A0254" w:rsidRPr="00ED04C3" w:rsidRDefault="005A0254" w:rsidP="0082004D">
            <w:pPr>
              <w:ind w:right="-107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Capital a/c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A8162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18,7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065B3C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8AF81C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12CC5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0,000</w:t>
            </w:r>
          </w:p>
        </w:tc>
      </w:tr>
      <w:tr w:rsidR="005A0254" w:rsidRPr="00ED04C3" w14:paraId="0A259EF5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2B75A7F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1F177F2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63759371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A6508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776D571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38B3D33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5BAE38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DB7D097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FCA182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270E890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8,7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ACD0F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7D8E59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66EC166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8,700</w:t>
            </w:r>
          </w:p>
        </w:tc>
      </w:tr>
      <w:tr w:rsidR="005A0254" w:rsidRPr="00ED04C3" w14:paraId="7EC21D84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04FCF6E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0D5922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4C5541F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DD1033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67618D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0BA30C3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0918E20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AA472BA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31D1FBE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FBA68F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59E2F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C63D9C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DA71AF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</w:p>
        </w:tc>
      </w:tr>
      <w:tr w:rsidR="005A0254" w:rsidRPr="00ED04C3" w14:paraId="23E4C1EC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7F33C19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95581B1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omputer equipment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5D51D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718BC0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AF34C1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2BBC503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loan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881BAB6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04648164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9F03136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E9C9A1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p. Int.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D13EE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right w:val="nil"/>
            </w:tcBorders>
          </w:tcPr>
          <w:p w14:paraId="1E66DAC5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right w:val="nil"/>
            </w:tcBorders>
          </w:tcPr>
          <w:p w14:paraId="6AE3698B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54D941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5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1F1F71D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45F6681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5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2AEC201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3F978877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35B17F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8B35DA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MV a/c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241CEAB2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5,000</w:t>
            </w:r>
          </w:p>
        </w:tc>
      </w:tr>
      <w:tr w:rsidR="005A0254" w:rsidRPr="00ED04C3" w14:paraId="5958AE4F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EC47AD3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2A8AB8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4BC9EAD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00</w:t>
            </w:r>
          </w:p>
        </w:tc>
        <w:tc>
          <w:tcPr>
            <w:tcW w:w="2235" w:type="dxa"/>
            <w:gridSpan w:val="2"/>
            <w:tcBorders>
              <w:left w:val="single" w:sz="4" w:space="0" w:color="auto"/>
              <w:bottom w:val="nil"/>
              <w:right w:val="nil"/>
            </w:tcBorders>
          </w:tcPr>
          <w:p w14:paraId="1C43BB0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6D6B1C3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125481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E4A5392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4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474E60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159" w:type="dxa"/>
            <w:tcBorders>
              <w:top w:val="nil"/>
              <w:left w:val="nil"/>
              <w:right w:val="single" w:sz="6" w:space="0" w:color="auto"/>
            </w:tcBorders>
          </w:tcPr>
          <w:p w14:paraId="63A85F4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5CC38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7AC5A82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Off equip</w:t>
            </w: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0BD083B0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 xml:space="preserve">  5,000</w:t>
            </w:r>
          </w:p>
        </w:tc>
      </w:tr>
      <w:tr w:rsidR="005A0254" w:rsidRPr="00ED04C3" w14:paraId="2A827095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A23EF75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FA61E6B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2E9AA3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500</w:t>
            </w:r>
          </w:p>
        </w:tc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33D46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469285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13DB47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74267FE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99C5EDA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</w:tcPr>
          <w:p w14:paraId="7EEFBA6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18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CE8F6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861479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04B437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3A9CC588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925CC5C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6A1DC32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12D4B84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AEB1C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19E79A75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51D289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AAAD12B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6272DD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5815AAE7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0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4A430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5FB091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0A996AA4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0,000</w:t>
            </w:r>
          </w:p>
        </w:tc>
      </w:tr>
      <w:tr w:rsidR="005A0254" w:rsidRPr="00ED04C3" w14:paraId="58216CEA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2B52D5D6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3E24E0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3BD75F5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718AC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EE6165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BF4C35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7F73E2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3318D5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ACC462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69ACB44A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18D5E77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476DBE11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18,000</w:t>
            </w:r>
          </w:p>
        </w:tc>
      </w:tr>
      <w:tr w:rsidR="005A0254" w:rsidRPr="00ED04C3" w14:paraId="61F44BE2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55C2593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B1A46B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0A173A1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1D326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5323079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01E6D67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FBF60D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3BF1D88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480C1F5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141B08D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6C2F482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6CF08391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505F32D8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41000D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4FCBC27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ECAF6D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1B6B70D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3D3C0F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D9DAE2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145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52FB8E8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2D57DEA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34C477B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29A31AD8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F2E575E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5FDA954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 xml:space="preserve">Cap. Int. 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5F9CABD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7A218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5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2065865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tat. a/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71DED3C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5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0C703B6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8A4003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6A8117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 xml:space="preserve">Cap. Int. 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08B409B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0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DE6278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187ECD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Purchases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5694E85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4,000</w:t>
            </w:r>
          </w:p>
        </w:tc>
      </w:tr>
      <w:tr w:rsidR="005A0254" w:rsidRPr="00ED04C3" w14:paraId="7780FB5A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7149945A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lastRenderedPageBreak/>
              <w:t>Dec 10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ECD304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ales a/c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10C1660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735B9A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0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728E0CF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E9460C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8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2D50C43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E849F1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3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0D7194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ales a/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26F1AB4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44D7F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4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C1E5E1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tationery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040CBB7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450</w:t>
            </w:r>
          </w:p>
        </w:tc>
      </w:tr>
      <w:tr w:rsidR="005A0254" w:rsidRPr="00ED04C3" w14:paraId="2F8DF9B2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2A37A93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3462ECF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52294E4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5AC69B0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4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25F366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tat. a/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9B66FA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16E6EF0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346DB032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0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6F0D4C4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ales a/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6C33F8A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3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D7668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6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284272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Wages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22DDBC4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400</w:t>
            </w:r>
          </w:p>
        </w:tc>
      </w:tr>
      <w:tr w:rsidR="005A0254" w:rsidRPr="00ED04C3" w14:paraId="6B309BB7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74B0E7B8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1B677A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101A0F2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C4F754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2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951446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 xml:space="preserve">Mot. </w:t>
            </w:r>
            <w:proofErr w:type="spellStart"/>
            <w:r w:rsidRPr="00ED04C3">
              <w:rPr>
                <w:rFonts w:ascii="Calibri" w:hAnsi="Calibri" w:cs="Calibri"/>
                <w:bCs/>
              </w:rPr>
              <w:t>Exps</w:t>
            </w:r>
            <w:proofErr w:type="spellEnd"/>
            <w:r w:rsidRPr="00ED04C3">
              <w:rPr>
                <w:rFonts w:ascii="Calibri" w:hAnsi="Calibri" w:cs="Calibri"/>
                <w:bCs/>
              </w:rPr>
              <w:t xml:space="preserve">. </w:t>
            </w: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6DB9288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354EDC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C33D02E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0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0AC62E2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6FE680C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8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E6A1D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9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2DA94D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Purchases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568C9B5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,000</w:t>
            </w:r>
          </w:p>
        </w:tc>
      </w:tr>
      <w:tr w:rsidR="005A0254" w:rsidRPr="00ED04C3" w14:paraId="7CAFBD49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2D2BB62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96B7AD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left w:val="nil"/>
              <w:bottom w:val="single" w:sz="4" w:space="0" w:color="auto"/>
              <w:right w:val="nil"/>
            </w:tcBorders>
          </w:tcPr>
          <w:p w14:paraId="1B54549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3DC71A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60BE44C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205C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315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3CE3CEA0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A7AA03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D618B3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42269505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D2FCB10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D8E146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Loan a/c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1EB0B8D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,000</w:t>
            </w:r>
          </w:p>
        </w:tc>
      </w:tr>
      <w:tr w:rsidR="005A0254" w:rsidRPr="00ED04C3" w14:paraId="77238E38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7CFD87A9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54A5F3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3132E44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2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86CF701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74C881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2E0E23C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2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F7ED34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F7BD95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D4D4EA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19CEF5C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3B75AB6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C1FD14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rawings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0BAC96D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,000</w:t>
            </w:r>
          </w:p>
        </w:tc>
      </w:tr>
      <w:tr w:rsidR="005A0254" w:rsidRPr="00ED04C3" w14:paraId="72D6C19B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2A13EB9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5940B878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2F1C68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315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5A41AC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1963D6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4BBE4AB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5E4463E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0BA966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1299BD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044BF1C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864101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6978BB4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 xml:space="preserve">Motor </w:t>
            </w:r>
            <w:proofErr w:type="spellStart"/>
            <w:r w:rsidRPr="00ED04C3">
              <w:rPr>
                <w:rFonts w:ascii="Calibri" w:hAnsi="Calibri" w:cs="Calibri"/>
                <w:bCs/>
              </w:rPr>
              <w:t>exps</w:t>
            </w:r>
            <w:proofErr w:type="spellEnd"/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57B5C1C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80</w:t>
            </w:r>
          </w:p>
        </w:tc>
      </w:tr>
      <w:tr w:rsidR="005A0254" w:rsidRPr="00ED04C3" w14:paraId="2A614BD9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3CE55DD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DC0D12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3925C00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43CE96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C5943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78844D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1C6834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7A77FC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FDDE3A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1E73B997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8A39E9C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808AED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Wages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20279A9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400</w:t>
            </w:r>
          </w:p>
        </w:tc>
      </w:tr>
      <w:tr w:rsidR="005A0254" w:rsidRPr="00ED04C3" w14:paraId="0A15E570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71A78CE2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3D4BE2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538EAD9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3A54249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5EC9D4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3159529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AC2BA2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B6D678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F2A7B3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</w:tcPr>
          <w:p w14:paraId="3BC4E10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AF9249B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4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2FE131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Loan a/c</w:t>
            </w: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382F4FD1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,000</w:t>
            </w:r>
          </w:p>
        </w:tc>
      </w:tr>
      <w:tr w:rsidR="005A0254" w:rsidRPr="00ED04C3" w14:paraId="6F526EF6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050FAB5E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52DF90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0FB7977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13AE88F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BF8632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2FFD72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BED0DA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03121B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7E690B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49A6C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8FD6EA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5834B8CE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A2A2F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7,270</w:t>
            </w:r>
          </w:p>
        </w:tc>
      </w:tr>
      <w:tr w:rsidR="005A0254" w:rsidRPr="00ED04C3" w14:paraId="6F414CC3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877CB2D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36BA684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283F00A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407C0A3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0875DDC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CC99D05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D99831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547AF2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A1726C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6538C38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8,8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B18395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E11C2C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7A6AD38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8,800</w:t>
            </w:r>
          </w:p>
        </w:tc>
      </w:tr>
      <w:tr w:rsidR="005A0254" w:rsidRPr="00ED04C3" w14:paraId="191DCA97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72ABE91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DDD7F8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3572BA2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D5D6A0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3B956E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0848876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17F7B4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72A9D64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88DEFBA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159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832AAA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7,27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4ACAB5A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5DA74C1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61EDD54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67294B86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6F1CC1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52E470C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Purchases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B686AE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FDA0E0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B5A564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3ABB861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Office equipment a/c</w:t>
            </w: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1DCD46FE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53D9C090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64337EF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BC5A70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78A4FA1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C1B9361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78F1EBA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73E9F91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right w:val="nil"/>
            </w:tcBorders>
          </w:tcPr>
          <w:p w14:paraId="7205298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</w:tcPr>
          <w:p w14:paraId="4B1772A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</w:t>
            </w:r>
          </w:p>
        </w:tc>
        <w:tc>
          <w:tcPr>
            <w:tcW w:w="1335" w:type="dxa"/>
            <w:tcBorders>
              <w:top w:val="nil"/>
              <w:left w:val="nil"/>
              <w:right w:val="nil"/>
            </w:tcBorders>
          </w:tcPr>
          <w:p w14:paraId="5D96D46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Loan a/c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5E40E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nil"/>
            </w:tcBorders>
          </w:tcPr>
          <w:p w14:paraId="00EE1DC5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</w:tcPr>
          <w:p w14:paraId="49F8B54E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5047A7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5,000</w:t>
            </w:r>
          </w:p>
        </w:tc>
      </w:tr>
      <w:tr w:rsidR="005A0254" w:rsidRPr="00ED04C3" w14:paraId="5408B937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3BD278E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9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6AA36B3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552E1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0D70885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46EA510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P/L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BF535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6,000</w:t>
            </w:r>
          </w:p>
        </w:tc>
        <w:tc>
          <w:tcPr>
            <w:tcW w:w="337" w:type="dxa"/>
            <w:tcBorders>
              <w:left w:val="nil"/>
              <w:bottom w:val="nil"/>
              <w:right w:val="nil"/>
            </w:tcBorders>
          </w:tcPr>
          <w:p w14:paraId="5DED2C7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</w:tcPr>
          <w:p w14:paraId="6ECF8E5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left w:val="nil"/>
              <w:bottom w:val="nil"/>
              <w:right w:val="nil"/>
            </w:tcBorders>
          </w:tcPr>
          <w:p w14:paraId="2B95B4B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2943BBF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,000</w:t>
            </w:r>
          </w:p>
        </w:tc>
        <w:tc>
          <w:tcPr>
            <w:tcW w:w="986" w:type="dxa"/>
            <w:tcBorders>
              <w:left w:val="single" w:sz="6" w:space="0" w:color="auto"/>
              <w:bottom w:val="nil"/>
              <w:right w:val="nil"/>
            </w:tcBorders>
          </w:tcPr>
          <w:p w14:paraId="268E852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449769F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7FC8C3B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5,000</w:t>
            </w:r>
          </w:p>
        </w:tc>
      </w:tr>
      <w:tr w:rsidR="005A0254" w:rsidRPr="00ED04C3" w14:paraId="03FEB6C7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DB6515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65A5E3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53DCB95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6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BF579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2890D21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56D79A3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6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2843E0C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F1255D5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0D73A0AD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159" w:type="dxa"/>
            <w:tcBorders>
              <w:top w:val="double" w:sz="4" w:space="0" w:color="auto"/>
              <w:left w:val="nil"/>
              <w:right w:val="nil"/>
            </w:tcBorders>
          </w:tcPr>
          <w:p w14:paraId="27E7CD9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5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2C6CAF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F640BB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C21491D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3233B097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5DB6B09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4A1182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3274ED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08E91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EE421B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0EDCF4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E34DAC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7CBA39B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0F44321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</w:tcPr>
          <w:p w14:paraId="464165E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EF43C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57091D7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13BC19BA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059AC9C3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040A574B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1BC381D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36589AF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03D3C9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4849237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38E1C30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803BA0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5203D01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752FBB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4590656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4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8E7E2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288B5DD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</w:p>
        </w:tc>
      </w:tr>
      <w:tr w:rsidR="005A0254" w:rsidRPr="00ED04C3" w14:paraId="66DCD3BC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E3ADF1C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38E0186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ales revenue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9DD4F0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0A2E18E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57E7A2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02156BB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tationery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A0903A0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321E0E5B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0B3CDDC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CED58E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4879341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CCF645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3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B483F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DC1CDB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1EFDA4C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3A7EC3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4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C1EE0F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27A9206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5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4DAE05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519C70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68F5A09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</w:p>
        </w:tc>
      </w:tr>
      <w:tr w:rsidR="005A0254" w:rsidRPr="00ED04C3" w14:paraId="6E36A398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619829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5BB2AF6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7100854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067DE4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0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018602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222EA21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3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20C72D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29D937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5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22E35E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</w:tcPr>
          <w:p w14:paraId="51D60527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5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909225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37435B4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2E11715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</w:p>
        </w:tc>
      </w:tr>
      <w:tr w:rsidR="005A0254" w:rsidRPr="00ED04C3" w14:paraId="00E80F8E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12F01DE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3678108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I/S a/c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CDF282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9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DD66EE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0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7C27C2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208BE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AA4D4B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30808316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4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4D31B55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0695F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2B4B40C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96BFF7D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P/L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350AB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bCs/>
              </w:rPr>
            </w:pPr>
            <w:r w:rsidRPr="00ED04C3">
              <w:rPr>
                <w:rFonts w:ascii="Calibri" w:hAnsi="Calibri" w:cs="Calibri"/>
                <w:b/>
                <w:bCs/>
              </w:rPr>
              <w:t>495</w:t>
            </w:r>
          </w:p>
        </w:tc>
      </w:tr>
      <w:tr w:rsidR="005A0254" w:rsidRPr="00ED04C3" w14:paraId="0C7CE550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1A97999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3DAAD99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5E69861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9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148ED5B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35C671D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190AC86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9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DB8170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A592790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394F90F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3C79ECF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95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83816A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C088B4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7ED3555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495</w:t>
            </w:r>
          </w:p>
        </w:tc>
      </w:tr>
      <w:tr w:rsidR="005A0254" w:rsidRPr="00ED04C3" w14:paraId="10D13280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2E75DC4B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A9105D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89A8FE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C8E852D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297F26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A3B383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CE7F41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98CD27A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A73795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1B031BC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4E8AD2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D30841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9482C1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</w:p>
        </w:tc>
      </w:tr>
      <w:tr w:rsidR="005A0254" w:rsidRPr="00ED04C3" w14:paraId="7F1521BE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48B036F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40F963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05035EA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D52105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004AC3B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F43D83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8C9A1E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A55C5F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7981F2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21EFB1C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0384B38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4E91D4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4E14628A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5ADAAFFD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8BC7F8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274D0C8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Wages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67A5CB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F441DC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336CC1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8402056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rawings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2573DC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09E0B664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29E5A8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6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60028EF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5D33182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32977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0BEA71E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3C20561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right w:val="nil"/>
            </w:tcBorders>
          </w:tcPr>
          <w:p w14:paraId="3F9308B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</w:tcPr>
          <w:p w14:paraId="06C25151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8</w:t>
            </w:r>
          </w:p>
        </w:tc>
        <w:tc>
          <w:tcPr>
            <w:tcW w:w="1335" w:type="dxa"/>
            <w:tcBorders>
              <w:top w:val="nil"/>
              <w:left w:val="nil"/>
              <w:right w:val="nil"/>
            </w:tcBorders>
          </w:tcPr>
          <w:p w14:paraId="67B6351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1EA03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nil"/>
            </w:tcBorders>
          </w:tcPr>
          <w:p w14:paraId="35F481E5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</w:tcPr>
          <w:p w14:paraId="0027FEF8" w14:textId="77777777" w:rsidR="005A0254" w:rsidRPr="00ED04C3" w:rsidRDefault="005A0254" w:rsidP="0082004D">
            <w:pPr>
              <w:ind w:right="-107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Capital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6D1C3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2,000</w:t>
            </w:r>
          </w:p>
        </w:tc>
      </w:tr>
      <w:tr w:rsidR="005A0254" w:rsidRPr="00ED04C3" w14:paraId="7DA978D3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0CC1C998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23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15F78C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</w:tcPr>
          <w:p w14:paraId="46A9754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E049137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4043EEDB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P/L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2F156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800</w:t>
            </w:r>
          </w:p>
        </w:tc>
        <w:tc>
          <w:tcPr>
            <w:tcW w:w="337" w:type="dxa"/>
            <w:tcBorders>
              <w:left w:val="nil"/>
              <w:bottom w:val="nil"/>
              <w:right w:val="nil"/>
            </w:tcBorders>
          </w:tcPr>
          <w:p w14:paraId="6E552C6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</w:tcPr>
          <w:p w14:paraId="5495E57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left w:val="nil"/>
              <w:bottom w:val="nil"/>
              <w:right w:val="nil"/>
            </w:tcBorders>
          </w:tcPr>
          <w:p w14:paraId="1590723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617AE1C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,000</w:t>
            </w:r>
          </w:p>
        </w:tc>
        <w:tc>
          <w:tcPr>
            <w:tcW w:w="986" w:type="dxa"/>
            <w:tcBorders>
              <w:left w:val="single" w:sz="4" w:space="0" w:color="auto"/>
              <w:bottom w:val="nil"/>
              <w:right w:val="nil"/>
            </w:tcBorders>
          </w:tcPr>
          <w:p w14:paraId="4235614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14E262B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4BF1287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,000</w:t>
            </w:r>
          </w:p>
        </w:tc>
      </w:tr>
      <w:tr w:rsidR="005A0254" w:rsidRPr="00ED04C3" w14:paraId="1E9E232F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98D2791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6733DBB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4B7FCC0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8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0C1E66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29B0E56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025E183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8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ED3828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343725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0D872F9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nil"/>
              <w:bottom w:val="nil"/>
              <w:right w:val="single" w:sz="4" w:space="0" w:color="auto"/>
            </w:tcBorders>
          </w:tcPr>
          <w:p w14:paraId="163919C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79EDF6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4ED52C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F8D6665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24F91CD7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3B88A88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9A74FA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single" w:sz="6" w:space="0" w:color="auto"/>
            </w:tcBorders>
          </w:tcPr>
          <w:p w14:paraId="32A8C2F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4C682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0143912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1823825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254C3E4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78FD82F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30953DA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686A95F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5C08195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3DC02A8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102CE27A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57EAEB0B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03D438A1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F8D27C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653B7BA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603431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363143D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1B034B7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8730A5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05FA97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0F4B3C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16A20E6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620F138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776C1B6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0963E23D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2FF71982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A47D74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11A3679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Motor expenses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5A8B9F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4F2214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7F45D2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4A603B9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2FE99B49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18AA3F24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59A6FD6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2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0C135E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0F3D3ACE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8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05B58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512907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143DFEA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295F0E1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3EAC050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684AEA9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1D166A0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7FEECA8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6DCDFD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6284B896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4D78CECC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56450A17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22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31A0EF2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</w:tcPr>
          <w:p w14:paraId="0604242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7EBDCB5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E7F0536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P/L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F7D351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32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372971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E1AAD2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0070ED8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07546D3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4CEFB54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30A03E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524573D0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152BDE2C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2EA258F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53B514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6FA8B81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32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6AB8B9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E17317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0AD0931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32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EA8C26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B3802A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ECB857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00CCA95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4689001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0D44C0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3B751177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24C9DE74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EF6EC97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1DF35F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single" w:sz="6" w:space="0" w:color="auto"/>
            </w:tcBorders>
          </w:tcPr>
          <w:p w14:paraId="1B255DA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85C5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3DFF3B0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03892A5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029B2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ABA7E1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F83D6C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7FD3606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6B25BCE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1CD15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53C76DBD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</w:tbl>
    <w:p w14:paraId="69B37A77" w14:textId="2048928F" w:rsidR="005A0254" w:rsidRDefault="005A0254">
      <w:pPr>
        <w:rPr>
          <w:b/>
          <w:bCs/>
        </w:rPr>
      </w:pPr>
    </w:p>
    <w:p w14:paraId="65035678" w14:textId="77777777" w:rsidR="00AE7A8F" w:rsidRPr="00AE7A8F" w:rsidRDefault="00AE7A8F" w:rsidP="00AE7A8F">
      <w:pPr>
        <w:spacing w:after="0" w:line="240" w:lineRule="auto"/>
        <w:rPr>
          <w:rFonts w:ascii="Calibri" w:eastAsia="Times New Roman" w:hAnsi="Calibri" w:cs="Calibri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936"/>
        <w:gridCol w:w="1272"/>
        <w:gridCol w:w="1137"/>
      </w:tblGrid>
      <w:tr w:rsidR="00AE7A8F" w:rsidRPr="00AE7A8F" w14:paraId="4AFF4E6E" w14:textId="77777777" w:rsidTr="0082004D">
        <w:tc>
          <w:tcPr>
            <w:tcW w:w="3936" w:type="dxa"/>
          </w:tcPr>
          <w:p w14:paraId="3C27561D" w14:textId="77777777" w:rsidR="00CD6E83" w:rsidRPr="00CD6E83" w:rsidRDefault="00CD6E83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</w:pPr>
          </w:p>
          <w:p w14:paraId="6C24302F" w14:textId="77777777" w:rsidR="00CD6E83" w:rsidRPr="00CD6E83" w:rsidRDefault="00CD6E83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</w:pPr>
          </w:p>
          <w:p w14:paraId="58E13B4D" w14:textId="77777777" w:rsidR="00CD6E83" w:rsidRPr="00CD6E83" w:rsidRDefault="00CD6E83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</w:pPr>
          </w:p>
          <w:p w14:paraId="28906231" w14:textId="77777777" w:rsidR="00CD6E83" w:rsidRPr="00CD6E83" w:rsidRDefault="00CD6E83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</w:pPr>
          </w:p>
          <w:p w14:paraId="7F501191" w14:textId="77777777" w:rsidR="00CD6E83" w:rsidRPr="00CD6E83" w:rsidRDefault="00CD6E83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</w:pPr>
          </w:p>
          <w:p w14:paraId="4C1928B6" w14:textId="4613C3EC" w:rsidR="00AE7A8F" w:rsidRPr="00CD6E83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highlight w:val="yellow"/>
                <w:lang w:val="en-US"/>
              </w:rPr>
            </w:pPr>
            <w:r w:rsidRPr="00CD6E83"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  <w:t>Mary Ward</w:t>
            </w:r>
          </w:p>
        </w:tc>
        <w:tc>
          <w:tcPr>
            <w:tcW w:w="1272" w:type="dxa"/>
          </w:tcPr>
          <w:p w14:paraId="7C3BB644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19CC3AFA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1F82B40B" w14:textId="77777777" w:rsidTr="0082004D">
        <w:tc>
          <w:tcPr>
            <w:tcW w:w="3936" w:type="dxa"/>
          </w:tcPr>
          <w:p w14:paraId="3F70A1FC" w14:textId="77777777" w:rsidR="00AE7A8F" w:rsidRPr="00CD6E83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highlight w:val="yellow"/>
                <w:lang w:val="en-US"/>
              </w:rPr>
            </w:pPr>
            <w:r w:rsidRPr="00CD6E83"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  <w:t>Trial balance as at 31 Dec xx</w:t>
            </w:r>
          </w:p>
        </w:tc>
        <w:tc>
          <w:tcPr>
            <w:tcW w:w="1272" w:type="dxa"/>
          </w:tcPr>
          <w:p w14:paraId="5F031A16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150C9A28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5AFEB2B" w14:textId="77777777" w:rsidTr="0082004D">
        <w:tc>
          <w:tcPr>
            <w:tcW w:w="3936" w:type="dxa"/>
          </w:tcPr>
          <w:p w14:paraId="7441D6B8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lang w:val="en-US"/>
              </w:rPr>
            </w:pPr>
          </w:p>
        </w:tc>
        <w:tc>
          <w:tcPr>
            <w:tcW w:w="1272" w:type="dxa"/>
          </w:tcPr>
          <w:p w14:paraId="1CD7510C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lang w:val="en-US"/>
              </w:rPr>
              <w:t xml:space="preserve">  Debit</w:t>
            </w:r>
          </w:p>
        </w:tc>
        <w:tc>
          <w:tcPr>
            <w:tcW w:w="1137" w:type="dxa"/>
          </w:tcPr>
          <w:p w14:paraId="0B4D0B1C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lang w:val="en-US"/>
              </w:rPr>
              <w:t>Credit</w:t>
            </w:r>
          </w:p>
        </w:tc>
      </w:tr>
      <w:tr w:rsidR="00AE7A8F" w:rsidRPr="00AE7A8F" w14:paraId="6255F552" w14:textId="77777777" w:rsidTr="0082004D">
        <w:tc>
          <w:tcPr>
            <w:tcW w:w="3936" w:type="dxa"/>
          </w:tcPr>
          <w:p w14:paraId="68DD9AB9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lang w:val="en-US"/>
              </w:rPr>
            </w:pPr>
          </w:p>
        </w:tc>
        <w:tc>
          <w:tcPr>
            <w:tcW w:w="1272" w:type="dxa"/>
          </w:tcPr>
          <w:p w14:paraId="18859DB3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i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 xml:space="preserve">      £</w:t>
            </w:r>
          </w:p>
        </w:tc>
        <w:tc>
          <w:tcPr>
            <w:tcW w:w="1137" w:type="dxa"/>
          </w:tcPr>
          <w:p w14:paraId="58FFA47B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i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lang w:val="en-US"/>
              </w:rPr>
              <w:t xml:space="preserve">    </w:t>
            </w:r>
            <w:r w:rsidRPr="00AE7A8F">
              <w:rPr>
                <w:rFonts w:ascii="Calibri" w:eastAsia="Times New Roman" w:hAnsi="Calibri" w:cs="Calibri"/>
                <w:lang w:val="en-US"/>
              </w:rPr>
              <w:t>£</w:t>
            </w:r>
          </w:p>
        </w:tc>
      </w:tr>
      <w:tr w:rsidR="00AE7A8F" w:rsidRPr="00AE7A8F" w14:paraId="69DDB93B" w14:textId="77777777" w:rsidTr="0082004D">
        <w:tc>
          <w:tcPr>
            <w:tcW w:w="3936" w:type="dxa"/>
          </w:tcPr>
          <w:p w14:paraId="16B1478C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Bank</w:t>
            </w:r>
          </w:p>
        </w:tc>
        <w:tc>
          <w:tcPr>
            <w:tcW w:w="1272" w:type="dxa"/>
            <w:vAlign w:val="bottom"/>
          </w:tcPr>
          <w:p w14:paraId="2A1289E5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7,270</w:t>
            </w:r>
          </w:p>
        </w:tc>
        <w:tc>
          <w:tcPr>
            <w:tcW w:w="1137" w:type="dxa"/>
          </w:tcPr>
          <w:p w14:paraId="2440ED56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lang w:val="en-US"/>
              </w:rPr>
            </w:pPr>
          </w:p>
        </w:tc>
      </w:tr>
      <w:tr w:rsidR="00AE7A8F" w:rsidRPr="00AE7A8F" w14:paraId="1CCEA3C8" w14:textId="77777777" w:rsidTr="0082004D">
        <w:tc>
          <w:tcPr>
            <w:tcW w:w="3936" w:type="dxa"/>
          </w:tcPr>
          <w:p w14:paraId="7A180717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Cash</w:t>
            </w:r>
          </w:p>
        </w:tc>
        <w:tc>
          <w:tcPr>
            <w:tcW w:w="1272" w:type="dxa"/>
            <w:vAlign w:val="bottom"/>
          </w:tcPr>
          <w:p w14:paraId="06D4E476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15</w:t>
            </w:r>
          </w:p>
        </w:tc>
        <w:tc>
          <w:tcPr>
            <w:tcW w:w="1137" w:type="dxa"/>
          </w:tcPr>
          <w:p w14:paraId="304D33F2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lang w:val="en-US"/>
              </w:rPr>
            </w:pPr>
          </w:p>
        </w:tc>
      </w:tr>
      <w:tr w:rsidR="00AE7A8F" w:rsidRPr="00AE7A8F" w14:paraId="03C78779" w14:textId="77777777" w:rsidTr="0082004D">
        <w:tc>
          <w:tcPr>
            <w:tcW w:w="3936" w:type="dxa"/>
          </w:tcPr>
          <w:p w14:paraId="3E6DF377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Capital introduced</w:t>
            </w:r>
          </w:p>
        </w:tc>
        <w:tc>
          <w:tcPr>
            <w:tcW w:w="1272" w:type="dxa"/>
          </w:tcPr>
          <w:p w14:paraId="1B2204D5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032028BD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lang w:val="en-US"/>
              </w:rPr>
              <w:t>18,700</w:t>
            </w:r>
          </w:p>
        </w:tc>
      </w:tr>
      <w:tr w:rsidR="00AE7A8F" w:rsidRPr="00AE7A8F" w14:paraId="010D199E" w14:textId="77777777" w:rsidTr="0082004D">
        <w:tc>
          <w:tcPr>
            <w:tcW w:w="3936" w:type="dxa"/>
          </w:tcPr>
          <w:p w14:paraId="18A4D1E7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Sales revenue</w:t>
            </w:r>
          </w:p>
        </w:tc>
        <w:tc>
          <w:tcPr>
            <w:tcW w:w="1272" w:type="dxa"/>
          </w:tcPr>
          <w:p w14:paraId="06154415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78E1948F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9,000</w:t>
            </w:r>
          </w:p>
        </w:tc>
      </w:tr>
      <w:tr w:rsidR="00AE7A8F" w:rsidRPr="00AE7A8F" w14:paraId="14454062" w14:textId="77777777" w:rsidTr="0082004D">
        <w:tc>
          <w:tcPr>
            <w:tcW w:w="3936" w:type="dxa"/>
          </w:tcPr>
          <w:p w14:paraId="6E9C6E3B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Purchases</w:t>
            </w:r>
          </w:p>
        </w:tc>
        <w:tc>
          <w:tcPr>
            <w:tcW w:w="1272" w:type="dxa"/>
          </w:tcPr>
          <w:p w14:paraId="023DB13E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6,000</w:t>
            </w:r>
          </w:p>
        </w:tc>
        <w:tc>
          <w:tcPr>
            <w:tcW w:w="1137" w:type="dxa"/>
          </w:tcPr>
          <w:p w14:paraId="13C55471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1EEF8078" w14:textId="77777777" w:rsidTr="0082004D">
        <w:tc>
          <w:tcPr>
            <w:tcW w:w="3936" w:type="dxa"/>
          </w:tcPr>
          <w:p w14:paraId="3FC3A51A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Drawings</w:t>
            </w:r>
          </w:p>
        </w:tc>
        <w:tc>
          <w:tcPr>
            <w:tcW w:w="1272" w:type="dxa"/>
          </w:tcPr>
          <w:p w14:paraId="4FA1A472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2,000</w:t>
            </w:r>
          </w:p>
        </w:tc>
        <w:tc>
          <w:tcPr>
            <w:tcW w:w="1137" w:type="dxa"/>
          </w:tcPr>
          <w:p w14:paraId="072E86A1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1CF6F6F9" w14:textId="77777777" w:rsidTr="0082004D">
        <w:tc>
          <w:tcPr>
            <w:tcW w:w="3936" w:type="dxa"/>
          </w:tcPr>
          <w:p w14:paraId="652034FD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 xml:space="preserve">Motor vehicles </w:t>
            </w:r>
          </w:p>
        </w:tc>
        <w:tc>
          <w:tcPr>
            <w:tcW w:w="1272" w:type="dxa"/>
          </w:tcPr>
          <w:p w14:paraId="1F9DACFF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23,000</w:t>
            </w:r>
          </w:p>
        </w:tc>
        <w:tc>
          <w:tcPr>
            <w:tcW w:w="1137" w:type="dxa"/>
          </w:tcPr>
          <w:p w14:paraId="7F02795E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C3D4503" w14:textId="77777777" w:rsidTr="0082004D">
        <w:tc>
          <w:tcPr>
            <w:tcW w:w="3936" w:type="dxa"/>
          </w:tcPr>
          <w:p w14:paraId="496D709E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Computer equipment</w:t>
            </w:r>
          </w:p>
        </w:tc>
        <w:tc>
          <w:tcPr>
            <w:tcW w:w="1272" w:type="dxa"/>
          </w:tcPr>
          <w:p w14:paraId="06864627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500</w:t>
            </w:r>
          </w:p>
        </w:tc>
        <w:tc>
          <w:tcPr>
            <w:tcW w:w="1137" w:type="dxa"/>
          </w:tcPr>
          <w:p w14:paraId="683DF718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57A25BF0" w14:textId="77777777" w:rsidTr="0082004D">
        <w:tc>
          <w:tcPr>
            <w:tcW w:w="3936" w:type="dxa"/>
          </w:tcPr>
          <w:p w14:paraId="458D5024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Office equipment</w:t>
            </w:r>
          </w:p>
        </w:tc>
        <w:tc>
          <w:tcPr>
            <w:tcW w:w="1272" w:type="dxa"/>
          </w:tcPr>
          <w:p w14:paraId="59485CED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5,000</w:t>
            </w:r>
          </w:p>
        </w:tc>
        <w:tc>
          <w:tcPr>
            <w:tcW w:w="1137" w:type="dxa"/>
          </w:tcPr>
          <w:p w14:paraId="4821E6DC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50410A14" w14:textId="77777777" w:rsidTr="0082004D">
        <w:tc>
          <w:tcPr>
            <w:tcW w:w="3936" w:type="dxa"/>
          </w:tcPr>
          <w:p w14:paraId="0AADF41C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 xml:space="preserve">Bank loan </w:t>
            </w:r>
          </w:p>
        </w:tc>
        <w:tc>
          <w:tcPr>
            <w:tcW w:w="1272" w:type="dxa"/>
          </w:tcPr>
          <w:p w14:paraId="4E7A9B8E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50AE7811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8,000</w:t>
            </w:r>
          </w:p>
        </w:tc>
      </w:tr>
      <w:tr w:rsidR="00AE7A8F" w:rsidRPr="00AE7A8F" w14:paraId="193EBE60" w14:textId="77777777" w:rsidTr="0082004D">
        <w:tc>
          <w:tcPr>
            <w:tcW w:w="3936" w:type="dxa"/>
            <w:vAlign w:val="bottom"/>
          </w:tcPr>
          <w:p w14:paraId="6A2C7C4D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Motor expenses</w:t>
            </w:r>
          </w:p>
        </w:tc>
        <w:tc>
          <w:tcPr>
            <w:tcW w:w="1272" w:type="dxa"/>
            <w:vAlign w:val="bottom"/>
          </w:tcPr>
          <w:p w14:paraId="47A98A69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20</w:t>
            </w:r>
          </w:p>
        </w:tc>
        <w:tc>
          <w:tcPr>
            <w:tcW w:w="1137" w:type="dxa"/>
          </w:tcPr>
          <w:p w14:paraId="4E2FC253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5B0E6A64" w14:textId="77777777" w:rsidTr="0082004D">
        <w:tc>
          <w:tcPr>
            <w:tcW w:w="3936" w:type="dxa"/>
          </w:tcPr>
          <w:p w14:paraId="171A22A6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Wages</w:t>
            </w:r>
          </w:p>
        </w:tc>
        <w:tc>
          <w:tcPr>
            <w:tcW w:w="1272" w:type="dxa"/>
          </w:tcPr>
          <w:p w14:paraId="60AFEF81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800</w:t>
            </w:r>
          </w:p>
        </w:tc>
        <w:tc>
          <w:tcPr>
            <w:tcW w:w="1137" w:type="dxa"/>
          </w:tcPr>
          <w:p w14:paraId="5884005A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05F90455" w14:textId="77777777" w:rsidTr="0082004D">
        <w:tc>
          <w:tcPr>
            <w:tcW w:w="3936" w:type="dxa"/>
          </w:tcPr>
          <w:p w14:paraId="5314552B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Stationery</w:t>
            </w:r>
          </w:p>
        </w:tc>
        <w:tc>
          <w:tcPr>
            <w:tcW w:w="1272" w:type="dxa"/>
          </w:tcPr>
          <w:p w14:paraId="4E144077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495</w:t>
            </w:r>
          </w:p>
        </w:tc>
        <w:tc>
          <w:tcPr>
            <w:tcW w:w="1137" w:type="dxa"/>
          </w:tcPr>
          <w:p w14:paraId="79F9FA01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FDDA903" w14:textId="77777777" w:rsidTr="0082004D">
        <w:tc>
          <w:tcPr>
            <w:tcW w:w="3936" w:type="dxa"/>
          </w:tcPr>
          <w:p w14:paraId="3D27F00B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272" w:type="dxa"/>
          </w:tcPr>
          <w:p w14:paraId="4030B48E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278B8E45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BBB5DE0" w14:textId="77777777" w:rsidTr="0082004D">
        <w:tc>
          <w:tcPr>
            <w:tcW w:w="3936" w:type="dxa"/>
          </w:tcPr>
          <w:p w14:paraId="65A9978D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272" w:type="dxa"/>
            <w:tcBorders>
              <w:top w:val="single" w:sz="6" w:space="0" w:color="auto"/>
              <w:bottom w:val="double" w:sz="6" w:space="0" w:color="auto"/>
            </w:tcBorders>
          </w:tcPr>
          <w:p w14:paraId="3627F6A8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45,700</w:t>
            </w:r>
          </w:p>
        </w:tc>
        <w:tc>
          <w:tcPr>
            <w:tcW w:w="1137" w:type="dxa"/>
            <w:tcBorders>
              <w:top w:val="single" w:sz="6" w:space="0" w:color="auto"/>
              <w:bottom w:val="double" w:sz="6" w:space="0" w:color="auto"/>
            </w:tcBorders>
          </w:tcPr>
          <w:p w14:paraId="362E5D3A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45,700</w:t>
            </w:r>
          </w:p>
        </w:tc>
      </w:tr>
    </w:tbl>
    <w:p w14:paraId="1B2B3F35" w14:textId="5AE50751" w:rsidR="00AE7A8F" w:rsidRDefault="00AE7A8F">
      <w:pPr>
        <w:rPr>
          <w:b/>
          <w:bCs/>
        </w:rPr>
      </w:pPr>
    </w:p>
    <w:p w14:paraId="1F5681F9" w14:textId="54C4F53D" w:rsidR="00CD6E83" w:rsidRDefault="00CD6E83">
      <w:pPr>
        <w:rPr>
          <w:b/>
          <w:bCs/>
        </w:rPr>
      </w:pPr>
    </w:p>
    <w:p w14:paraId="2300FF73" w14:textId="7854B3E5" w:rsidR="00CD6E83" w:rsidRDefault="00CD6E83">
      <w:pPr>
        <w:rPr>
          <w:b/>
          <w:bCs/>
        </w:rPr>
      </w:pPr>
    </w:p>
    <w:p w14:paraId="64863F37" w14:textId="0D3417E5" w:rsidR="00CD6E83" w:rsidRDefault="00CD6E83">
      <w:pPr>
        <w:rPr>
          <w:b/>
          <w:bCs/>
        </w:rPr>
      </w:pPr>
    </w:p>
    <w:p w14:paraId="228569C9" w14:textId="279FFF5C" w:rsidR="00CD6E83" w:rsidRDefault="00CD6E83">
      <w:pPr>
        <w:rPr>
          <w:b/>
          <w:bCs/>
        </w:rPr>
      </w:pPr>
    </w:p>
    <w:p w14:paraId="4014333B" w14:textId="77777777" w:rsidR="00CD6E83" w:rsidRDefault="00CD6E83">
      <w:pPr>
        <w:rPr>
          <w:b/>
          <w:bCs/>
        </w:rPr>
      </w:pPr>
    </w:p>
    <w:p w14:paraId="46E4C060" w14:textId="77777777" w:rsidR="00CD6E83" w:rsidRDefault="00CD6E83">
      <w:pPr>
        <w:rPr>
          <w:b/>
          <w:bCs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843"/>
        <w:gridCol w:w="1559"/>
      </w:tblGrid>
      <w:tr w:rsidR="00AE7A8F" w:rsidRPr="00AE7A8F" w14:paraId="6CB156DA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2843E01" w14:textId="24A37E28" w:rsidR="00AE7A8F" w:rsidRPr="00AE7A8F" w:rsidRDefault="00AE7A8F" w:rsidP="00AE7A8F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US"/>
              </w:rPr>
            </w:pPr>
            <w:r w:rsidRPr="00AE7A8F">
              <w:rPr>
                <w:rFonts w:ascii="Calibri" w:eastAsia="Times New Roman" w:hAnsi="Calibri" w:cs="Calibri"/>
                <w:b/>
                <w:bCs/>
                <w:lang w:val="en-US"/>
              </w:rPr>
              <w:lastRenderedPageBreak/>
              <w:t xml:space="preserve"> </w:t>
            </w:r>
            <w:r w:rsidRPr="00CD6E83">
              <w:rPr>
                <w:rFonts w:ascii="Calibri" w:eastAsia="Times New Roman" w:hAnsi="Calibri" w:cs="Calibri"/>
                <w:b/>
                <w:bCs/>
                <w:highlight w:val="yellow"/>
                <w:lang w:val="en-US"/>
              </w:rPr>
              <w:t>C. Rick</w:t>
            </w:r>
            <w:r w:rsidR="00CD6E83" w:rsidRPr="00CD6E83">
              <w:rPr>
                <w:rFonts w:ascii="Calibri" w:eastAsia="Times New Roman" w:hAnsi="Calibri" w:cs="Calibri"/>
                <w:b/>
                <w:bCs/>
                <w:highlight w:val="yellow"/>
                <w:lang w:val="en-US"/>
              </w:rPr>
              <w:t xml:space="preserve"> – Trail Balance</w:t>
            </w:r>
            <w:r w:rsidR="00CD6E83">
              <w:rPr>
                <w:rFonts w:ascii="Calibri" w:eastAsia="Times New Roman" w:hAnsi="Calibri" w:cs="Calibri"/>
                <w:b/>
                <w:bCs/>
                <w:lang w:val="en-US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64B6156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/>
              </w:rPr>
            </w:pPr>
          </w:p>
          <w:p w14:paraId="54E20A3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/>
              </w:rPr>
            </w:pPr>
            <w:r w:rsidRPr="00AE7A8F">
              <w:rPr>
                <w:rFonts w:ascii="Calibri" w:eastAsia="Times New Roman" w:hAnsi="Calibri" w:cs="Calibri"/>
                <w:b/>
                <w:bCs/>
                <w:lang w:val="en-US"/>
              </w:rPr>
              <w:t>C. Rick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EADCD7E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EA4CD41" w14:textId="77777777" w:rsidTr="0082004D">
        <w:tc>
          <w:tcPr>
            <w:tcW w:w="680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A5DE19A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/>
              </w:rPr>
            </w:pPr>
            <w:r w:rsidRPr="00AE7A8F">
              <w:rPr>
                <w:rFonts w:ascii="Calibri" w:eastAsia="Times New Roman" w:hAnsi="Calibri" w:cs="Calibri"/>
                <w:b/>
                <w:bCs/>
                <w:lang w:val="en-US"/>
              </w:rPr>
              <w:t xml:space="preserve">Trial balance as </w:t>
            </w:r>
            <w:proofErr w:type="gramStart"/>
            <w:r w:rsidRPr="00AE7A8F">
              <w:rPr>
                <w:rFonts w:ascii="Calibri" w:eastAsia="Times New Roman" w:hAnsi="Calibri" w:cs="Calibri"/>
                <w:b/>
                <w:bCs/>
                <w:lang w:val="en-US"/>
              </w:rPr>
              <w:t>at</w:t>
            </w:r>
            <w:proofErr w:type="gramEnd"/>
            <w:r w:rsidRPr="00AE7A8F">
              <w:rPr>
                <w:rFonts w:ascii="Calibri" w:eastAsia="Times New Roman" w:hAnsi="Calibri" w:cs="Calibri"/>
                <w:b/>
                <w:bCs/>
                <w:lang w:val="en-US"/>
              </w:rPr>
              <w:t xml:space="preserve"> 31 May 20X0</w:t>
            </w:r>
          </w:p>
        </w:tc>
      </w:tr>
      <w:tr w:rsidR="00AE7A8F" w:rsidRPr="00AE7A8F" w14:paraId="741D9988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362F735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B24F66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iCs/>
                <w:lang w:val="en-US"/>
              </w:rPr>
              <w:t>Debi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19CB6CD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iCs/>
                <w:lang w:val="en-US"/>
              </w:rPr>
              <w:t>Credit</w:t>
            </w:r>
          </w:p>
        </w:tc>
      </w:tr>
      <w:tr w:rsidR="00AE7A8F" w:rsidRPr="00AE7A8F" w14:paraId="07DD6300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E97E60D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615877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iCs/>
                <w:lang w:val="en-US"/>
              </w:rPr>
              <w:t>£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58B9B9A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iCs/>
                <w:lang w:val="en-US"/>
              </w:rPr>
              <w:t>£</w:t>
            </w:r>
          </w:p>
        </w:tc>
      </w:tr>
      <w:tr w:rsidR="00AE7A8F" w:rsidRPr="00AE7A8F" w14:paraId="1CC12C30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2BBAC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Bank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FAA7FC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2,36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AF5A4D3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587A10B9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9C8F8BE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Purchas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DFB598D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2,3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EA76FD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47EC7B84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E07AF2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Sales revenu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7D98BC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FD4206B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8,922</w:t>
            </w:r>
          </w:p>
        </w:tc>
      </w:tr>
      <w:tr w:rsidR="00AE7A8F" w:rsidRPr="00AE7A8F" w14:paraId="46717BDC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64B5E3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Wages and salari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69D645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,86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B4DE5B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10825C4C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A9887B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Rent and rat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E59D3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5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7CC37B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58655D5A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41B89E7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Insuranc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F8648E5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7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DA75B46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659E7331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3BB262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Motor expens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B2910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66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673DAD2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3089533F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B614E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Printing and stationer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4C2C7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2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353CA6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02ADD6DF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F4B72B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Light and hea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C7C1C90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0608A7E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D77280A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18ED5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General expens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1563BF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1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4481C6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78EE602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F47C21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Premis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EED46D2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0,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FC299B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4C41FC8D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01A91E0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Motor vehicl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5B0C3B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,8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DF0DC5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4D4C4D1B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A828C4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Fixtures and fitting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4D796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,35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0385CC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6C9C9156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336E69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Trade receivabl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C390A4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,89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34BC39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7C858B26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D8083A2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Trade payabl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46AD33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06F6513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,731</w:t>
            </w:r>
          </w:p>
        </w:tc>
      </w:tr>
      <w:tr w:rsidR="00AE7A8F" w:rsidRPr="00AE7A8F" w14:paraId="2B296D00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A383DB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Cash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AA5957D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48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D64B2BA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4E2C4586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F477443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Drawing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3441152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,2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5594EA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3C4D0A7D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73F72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Capita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2DC7179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DFA098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2,636</w:t>
            </w:r>
          </w:p>
        </w:tc>
      </w:tr>
      <w:tr w:rsidR="00AE7A8F" w:rsidRPr="00AE7A8F" w14:paraId="76F846AB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9833F3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Bank loa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40DE99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u w:val="single"/>
                <w:lang w:val="en-US"/>
              </w:rPr>
            </w:pPr>
            <w:r w:rsidRPr="00AE7A8F">
              <w:rPr>
                <w:rFonts w:ascii="Calibri" w:eastAsia="Times New Roman" w:hAnsi="Calibri" w:cs="Calibri"/>
                <w:u w:val="single"/>
                <w:lang w:val="en-US"/>
              </w:rPr>
              <w:tab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4C7FB16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u w:val="single"/>
                <w:lang w:val="en-US"/>
              </w:rPr>
            </w:pPr>
            <w:r w:rsidRPr="00AE7A8F">
              <w:rPr>
                <w:rFonts w:ascii="Calibri" w:eastAsia="Times New Roman" w:hAnsi="Calibri" w:cs="Calibri"/>
                <w:u w:val="single"/>
                <w:lang w:val="en-US"/>
              </w:rPr>
              <w:t xml:space="preserve">  8,000</w:t>
            </w:r>
          </w:p>
        </w:tc>
      </w:tr>
      <w:tr w:rsidR="00AE7A8F" w:rsidRPr="00AE7A8F" w14:paraId="31DAACBE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DBBF97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F5F3BDB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u w:val="double"/>
                <w:lang w:val="en-US"/>
              </w:rPr>
            </w:pPr>
            <w:r w:rsidRPr="00AE7A8F">
              <w:rPr>
                <w:rFonts w:ascii="Calibri" w:eastAsia="Times New Roman" w:hAnsi="Calibri" w:cs="Calibri"/>
                <w:u w:val="double"/>
                <w:lang w:val="en-US"/>
              </w:rPr>
              <w:t xml:space="preserve"> 41,2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387F54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u w:val="double"/>
                <w:lang w:val="en-US"/>
              </w:rPr>
            </w:pPr>
            <w:r w:rsidRPr="00AE7A8F">
              <w:rPr>
                <w:rFonts w:ascii="Calibri" w:eastAsia="Times New Roman" w:hAnsi="Calibri" w:cs="Calibri"/>
                <w:u w:val="double"/>
                <w:lang w:val="en-US"/>
              </w:rPr>
              <w:t>41,289</w:t>
            </w:r>
          </w:p>
        </w:tc>
      </w:tr>
    </w:tbl>
    <w:p w14:paraId="6B487745" w14:textId="4966C86F" w:rsidR="00AE7A8F" w:rsidRPr="00AE7A8F" w:rsidRDefault="00AE7A8F" w:rsidP="00AE7A8F">
      <w:pPr>
        <w:pStyle w:val="ListParagraph"/>
        <w:rPr>
          <w:b/>
          <w:bCs/>
        </w:rPr>
      </w:pPr>
    </w:p>
    <w:sectPr w:rsidR="00AE7A8F" w:rsidRPr="00AE7A8F" w:rsidSect="005A0254">
      <w:pgSz w:w="16838" w:h="11906" w:orient="landscape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C26650"/>
    <w:multiLevelType w:val="hybridMultilevel"/>
    <w:tmpl w:val="08805B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4038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NzG1NDYwNzQCspV0lIJTi4sz8/NACgxrASMyLZ0sAAAA"/>
  </w:docVars>
  <w:rsids>
    <w:rsidRoot w:val="005A0254"/>
    <w:rsid w:val="00007E4F"/>
    <w:rsid w:val="00017221"/>
    <w:rsid w:val="0002775E"/>
    <w:rsid w:val="00032429"/>
    <w:rsid w:val="00061D3A"/>
    <w:rsid w:val="000703F1"/>
    <w:rsid w:val="000766FE"/>
    <w:rsid w:val="000B4DCD"/>
    <w:rsid w:val="000C17BF"/>
    <w:rsid w:val="000D6887"/>
    <w:rsid w:val="00102F6A"/>
    <w:rsid w:val="001120AA"/>
    <w:rsid w:val="00116054"/>
    <w:rsid w:val="00154AF6"/>
    <w:rsid w:val="001630E7"/>
    <w:rsid w:val="00177D57"/>
    <w:rsid w:val="001E4007"/>
    <w:rsid w:val="001F7A85"/>
    <w:rsid w:val="00206285"/>
    <w:rsid w:val="00231A85"/>
    <w:rsid w:val="002374D9"/>
    <w:rsid w:val="00241431"/>
    <w:rsid w:val="00241583"/>
    <w:rsid w:val="00293F76"/>
    <w:rsid w:val="0029750A"/>
    <w:rsid w:val="002B2BB9"/>
    <w:rsid w:val="002C4A2E"/>
    <w:rsid w:val="002C521F"/>
    <w:rsid w:val="002D5CE4"/>
    <w:rsid w:val="002D7320"/>
    <w:rsid w:val="0030131A"/>
    <w:rsid w:val="003635E4"/>
    <w:rsid w:val="00366A15"/>
    <w:rsid w:val="003741FC"/>
    <w:rsid w:val="003A6299"/>
    <w:rsid w:val="003A686A"/>
    <w:rsid w:val="00404B67"/>
    <w:rsid w:val="00415FA5"/>
    <w:rsid w:val="00481899"/>
    <w:rsid w:val="0048428E"/>
    <w:rsid w:val="004C3D6F"/>
    <w:rsid w:val="004F13FF"/>
    <w:rsid w:val="004F7FB8"/>
    <w:rsid w:val="00517646"/>
    <w:rsid w:val="0052136D"/>
    <w:rsid w:val="00531BAE"/>
    <w:rsid w:val="00535B90"/>
    <w:rsid w:val="00555453"/>
    <w:rsid w:val="00591082"/>
    <w:rsid w:val="005A0254"/>
    <w:rsid w:val="005A0AEE"/>
    <w:rsid w:val="00601027"/>
    <w:rsid w:val="00627961"/>
    <w:rsid w:val="006340FB"/>
    <w:rsid w:val="00642316"/>
    <w:rsid w:val="00654755"/>
    <w:rsid w:val="006E38D4"/>
    <w:rsid w:val="006F1A81"/>
    <w:rsid w:val="0072137B"/>
    <w:rsid w:val="0072440C"/>
    <w:rsid w:val="00745F1B"/>
    <w:rsid w:val="0075562E"/>
    <w:rsid w:val="00757CED"/>
    <w:rsid w:val="00762D3F"/>
    <w:rsid w:val="0077786A"/>
    <w:rsid w:val="00791156"/>
    <w:rsid w:val="007969B8"/>
    <w:rsid w:val="007B7BB8"/>
    <w:rsid w:val="007C4C70"/>
    <w:rsid w:val="007C54C9"/>
    <w:rsid w:val="00800138"/>
    <w:rsid w:val="00807B86"/>
    <w:rsid w:val="0084107A"/>
    <w:rsid w:val="00844316"/>
    <w:rsid w:val="008C28EA"/>
    <w:rsid w:val="009067F5"/>
    <w:rsid w:val="00906C30"/>
    <w:rsid w:val="0092321A"/>
    <w:rsid w:val="00937022"/>
    <w:rsid w:val="00954C07"/>
    <w:rsid w:val="0096397A"/>
    <w:rsid w:val="00963BDE"/>
    <w:rsid w:val="00994D33"/>
    <w:rsid w:val="009B6FBF"/>
    <w:rsid w:val="009C2CA9"/>
    <w:rsid w:val="009C2EFF"/>
    <w:rsid w:val="009E0DBD"/>
    <w:rsid w:val="009F747B"/>
    <w:rsid w:val="00A0053D"/>
    <w:rsid w:val="00A10F11"/>
    <w:rsid w:val="00A1487C"/>
    <w:rsid w:val="00A16FE4"/>
    <w:rsid w:val="00A2543F"/>
    <w:rsid w:val="00A35862"/>
    <w:rsid w:val="00A3691F"/>
    <w:rsid w:val="00A375DE"/>
    <w:rsid w:val="00A412F5"/>
    <w:rsid w:val="00A45E2A"/>
    <w:rsid w:val="00A45E6B"/>
    <w:rsid w:val="00A77922"/>
    <w:rsid w:val="00A77DD4"/>
    <w:rsid w:val="00A91C8B"/>
    <w:rsid w:val="00AA4638"/>
    <w:rsid w:val="00AE6D6C"/>
    <w:rsid w:val="00AE7A8F"/>
    <w:rsid w:val="00B35A71"/>
    <w:rsid w:val="00B4340B"/>
    <w:rsid w:val="00B549BC"/>
    <w:rsid w:val="00B6284F"/>
    <w:rsid w:val="00BD00E9"/>
    <w:rsid w:val="00BF0AF6"/>
    <w:rsid w:val="00C510D7"/>
    <w:rsid w:val="00C600EC"/>
    <w:rsid w:val="00C61E51"/>
    <w:rsid w:val="00C678C2"/>
    <w:rsid w:val="00C72A63"/>
    <w:rsid w:val="00C73D5B"/>
    <w:rsid w:val="00C900BA"/>
    <w:rsid w:val="00C963C0"/>
    <w:rsid w:val="00CC0A69"/>
    <w:rsid w:val="00CD3D08"/>
    <w:rsid w:val="00CD6E83"/>
    <w:rsid w:val="00CF5B32"/>
    <w:rsid w:val="00D41956"/>
    <w:rsid w:val="00D53198"/>
    <w:rsid w:val="00DC6CED"/>
    <w:rsid w:val="00DC6FFF"/>
    <w:rsid w:val="00DE2C50"/>
    <w:rsid w:val="00DE70AB"/>
    <w:rsid w:val="00DF2E82"/>
    <w:rsid w:val="00DF5DEF"/>
    <w:rsid w:val="00DF721D"/>
    <w:rsid w:val="00E0132D"/>
    <w:rsid w:val="00E04915"/>
    <w:rsid w:val="00E46723"/>
    <w:rsid w:val="00E64213"/>
    <w:rsid w:val="00E840FD"/>
    <w:rsid w:val="00E979BE"/>
    <w:rsid w:val="00EA7662"/>
    <w:rsid w:val="00F04EF0"/>
    <w:rsid w:val="00F277D3"/>
    <w:rsid w:val="00F603AC"/>
    <w:rsid w:val="00FC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A1AE"/>
  <w15:chartTrackingRefBased/>
  <w15:docId w15:val="{21F96FD0-2937-43F9-B6D2-C299016A0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02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, THEJO (PGR)</dc:creator>
  <cp:keywords/>
  <dc:description/>
  <cp:lastModifiedBy>Eranda Abeysinghe</cp:lastModifiedBy>
  <cp:revision>3</cp:revision>
  <dcterms:created xsi:type="dcterms:W3CDTF">2025-02-11T09:36:00Z</dcterms:created>
  <dcterms:modified xsi:type="dcterms:W3CDTF">2025-02-11T10:28:00Z</dcterms:modified>
</cp:coreProperties>
</file>